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7BF514" w14:textId="7C03810C" w:rsidR="008A6E49" w:rsidRDefault="005261BD" w:rsidP="005261BD">
      <w:pPr>
        <w:pStyle w:val="Heading1"/>
        <w:jc w:val="center"/>
      </w:pPr>
      <w:r>
        <w:t>Task P7.1.1</w:t>
      </w:r>
    </w:p>
    <w:p w14:paraId="2D7AA0DF" w14:textId="547A5A0F" w:rsidR="005261BD" w:rsidRDefault="005261BD" w:rsidP="005261BD"/>
    <w:p w14:paraId="74DDE37D" w14:textId="12270F1D" w:rsidR="005261BD" w:rsidRDefault="005261BD" w:rsidP="005261BD">
      <w:r w:rsidRPr="005261BD">
        <w:drawing>
          <wp:inline distT="0" distB="0" distL="0" distR="0" wp14:anchorId="7F7B8394" wp14:editId="10BAF08D">
            <wp:extent cx="5943600" cy="41675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C66BD" w14:textId="149E157D" w:rsidR="005261BD" w:rsidRDefault="005261BD" w:rsidP="005261BD"/>
    <w:p w14:paraId="0FAB1210" w14:textId="19FB084E" w:rsidR="005261BD" w:rsidRPr="005261BD" w:rsidRDefault="005261BD" w:rsidP="005261BD">
      <w:r w:rsidRPr="005261BD">
        <w:lastRenderedPageBreak/>
        <w:drawing>
          <wp:inline distT="0" distB="0" distL="0" distR="0" wp14:anchorId="4E7A5D1F" wp14:editId="43CF39C0">
            <wp:extent cx="5943600" cy="57778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61BD" w:rsidRPr="005261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jK2sDA2MzMwMTdR0lEKTi0uzszPAykwrAUApaKhMCwAAAA="/>
  </w:docVars>
  <w:rsids>
    <w:rsidRoot w:val="005261BD"/>
    <w:rsid w:val="005261BD"/>
    <w:rsid w:val="00C949CB"/>
    <w:rsid w:val="00D1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8699A"/>
  <w15:chartTrackingRefBased/>
  <w15:docId w15:val="{FCF0763F-8708-4D01-A95A-9D73F843F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61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61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</cp:revision>
  <dcterms:created xsi:type="dcterms:W3CDTF">2020-09-24T14:46:00Z</dcterms:created>
  <dcterms:modified xsi:type="dcterms:W3CDTF">2020-09-24T14:48:00Z</dcterms:modified>
</cp:coreProperties>
</file>